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ECDF8" w14:textId="6A20157C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proofErr w:type="gramStart"/>
      <w:r w:rsidRPr="00223D3F">
        <w:rPr>
          <w:rFonts w:ascii="Century Gothic" w:hAnsi="Century Gothic"/>
          <w:b/>
          <w:sz w:val="22"/>
          <w:szCs w:val="22"/>
        </w:rPr>
        <w:t>LINE ITEM</w:t>
      </w:r>
      <w:proofErr w:type="gramEnd"/>
      <w:r w:rsidRPr="00223D3F">
        <w:rPr>
          <w:rFonts w:ascii="Century Gothic" w:hAnsi="Century Gothic"/>
          <w:b/>
          <w:sz w:val="22"/>
          <w:szCs w:val="22"/>
        </w:rPr>
        <w:t xml:space="preserve"> BUDGET</w:t>
      </w:r>
    </w:p>
    <w:p w14:paraId="0050A4A6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2</w:t>
      </w:r>
    </w:p>
    <w:p w14:paraId="30C92A08" w14:textId="77777777" w:rsidR="00B050DA" w:rsidRPr="00A72B0A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7333"/>
      </w:tblGrid>
      <w:tr w:rsidR="00223D3F" w:rsidRPr="00A72B0A" w14:paraId="00208FC3" w14:textId="77777777" w:rsidTr="00DD06DC">
        <w:tc>
          <w:tcPr>
            <w:tcW w:w="2898" w:type="dxa"/>
            <w:shd w:val="clear" w:color="auto" w:fill="auto"/>
            <w:vAlign w:val="center"/>
          </w:tcPr>
          <w:p w14:paraId="305E317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shd w:val="clear" w:color="auto" w:fill="auto"/>
          </w:tcPr>
          <w:p w14:paraId="289BE803" w14:textId="74109A00" w:rsidR="00223D3F" w:rsidRPr="00E33877" w:rsidRDefault="00F6678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4FC284A5" w14:textId="77777777" w:rsidTr="00DD06DC">
        <w:tc>
          <w:tcPr>
            <w:tcW w:w="2898" w:type="dxa"/>
            <w:shd w:val="clear" w:color="auto" w:fill="auto"/>
            <w:vAlign w:val="center"/>
          </w:tcPr>
          <w:p w14:paraId="7C37E90E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shd w:val="clear" w:color="auto" w:fill="auto"/>
          </w:tcPr>
          <w:p w14:paraId="07F4A74A" w14:textId="1DF06C37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7C4D4FD5" w14:textId="77777777" w:rsidTr="00DD06DC">
        <w:tc>
          <w:tcPr>
            <w:tcW w:w="2898" w:type="dxa"/>
            <w:shd w:val="clear" w:color="auto" w:fill="auto"/>
            <w:vAlign w:val="center"/>
          </w:tcPr>
          <w:p w14:paraId="746781B5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shd w:val="clear" w:color="auto" w:fill="auto"/>
          </w:tcPr>
          <w:p w14:paraId="41E7FFCE" w14:textId="424DDDF4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55CCADF1" w14:textId="77777777" w:rsidTr="00DD06DC">
        <w:tc>
          <w:tcPr>
            <w:tcW w:w="2898" w:type="dxa"/>
            <w:shd w:val="clear" w:color="auto" w:fill="auto"/>
            <w:vAlign w:val="center"/>
          </w:tcPr>
          <w:p w14:paraId="3CFCA1F4" w14:textId="33E6F622" w:rsidR="00223D3F" w:rsidRPr="00A72B0A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Team</w:t>
            </w:r>
            <w:r w:rsidR="00223D3F" w:rsidRPr="00A72B0A">
              <w:rPr>
                <w:rFonts w:ascii="Century Gothic" w:hAnsi="Century Gothic"/>
                <w:b/>
                <w:sz w:val="22"/>
                <w:szCs w:val="22"/>
              </w:rPr>
              <w:t xml:space="preserve"> Leader</w:t>
            </w:r>
          </w:p>
        </w:tc>
        <w:tc>
          <w:tcPr>
            <w:tcW w:w="7333" w:type="dxa"/>
            <w:shd w:val="clear" w:color="auto" w:fill="auto"/>
          </w:tcPr>
          <w:p w14:paraId="42DDE5FB" w14:textId="065D2B3A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2FEFF3BD" w14:textId="77777777" w:rsidTr="00DD06DC">
        <w:tc>
          <w:tcPr>
            <w:tcW w:w="2898" w:type="dxa"/>
            <w:shd w:val="clear" w:color="auto" w:fill="auto"/>
            <w:vAlign w:val="center"/>
          </w:tcPr>
          <w:p w14:paraId="2839D5A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shd w:val="clear" w:color="auto" w:fill="auto"/>
          </w:tcPr>
          <w:p w14:paraId="4DC594F2" w14:textId="711993E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63D99D08" w14:textId="77777777" w:rsidTr="00DD06DC">
        <w:tc>
          <w:tcPr>
            <w:tcW w:w="2898" w:type="dxa"/>
            <w:shd w:val="clear" w:color="auto" w:fill="auto"/>
            <w:vAlign w:val="center"/>
          </w:tcPr>
          <w:p w14:paraId="23665BC0" w14:textId="545522EE" w:rsidR="00223D3F" w:rsidRPr="00A72B0A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shd w:val="clear" w:color="auto" w:fill="auto"/>
          </w:tcPr>
          <w:p w14:paraId="28DA902B" w14:textId="71A2CF15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3A66092A" w14:textId="77777777" w:rsidTr="00DD06DC">
        <w:tc>
          <w:tcPr>
            <w:tcW w:w="2898" w:type="dxa"/>
            <w:shd w:val="clear" w:color="auto" w:fill="auto"/>
            <w:vAlign w:val="center"/>
          </w:tcPr>
          <w:p w14:paraId="2E6A2CD3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shd w:val="clear" w:color="auto" w:fill="auto"/>
          </w:tcPr>
          <w:p w14:paraId="3A466A3A" w14:textId="31B6A66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</w:tbl>
    <w:p w14:paraId="5E38820C" w14:textId="77777777" w:rsidR="00B050DA" w:rsidRDefault="00B050DA" w:rsidP="008F7C6D">
      <w:pPr>
        <w:rPr>
          <w:rFonts w:ascii="Century Gothic" w:hAnsi="Century Gothic"/>
        </w:rPr>
      </w:pPr>
    </w:p>
    <w:tbl>
      <w:tblPr>
        <w:tblW w:w="9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9"/>
        <w:gridCol w:w="1836"/>
        <w:gridCol w:w="1594"/>
        <w:gridCol w:w="1584"/>
      </w:tblGrid>
      <w:tr w:rsidR="00452065" w:rsidRPr="00A46BF8" w14:paraId="4A15D005" w14:textId="77777777" w:rsidTr="00D644E2">
        <w:trPr>
          <w:cantSplit/>
          <w:trHeight w:val="281"/>
        </w:trPr>
        <w:tc>
          <w:tcPr>
            <w:tcW w:w="4349" w:type="dxa"/>
            <w:vAlign w:val="center"/>
          </w:tcPr>
          <w:p w14:paraId="75AC2C4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Budgetary Items</w:t>
            </w:r>
          </w:p>
        </w:tc>
        <w:tc>
          <w:tcPr>
            <w:tcW w:w="1836" w:type="dxa"/>
            <w:vAlign w:val="center"/>
          </w:tcPr>
          <w:p w14:paraId="692B3A2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ost of Item</w:t>
            </w:r>
          </w:p>
        </w:tc>
        <w:tc>
          <w:tcPr>
            <w:tcW w:w="1594" w:type="dxa"/>
            <w:vAlign w:val="center"/>
          </w:tcPr>
          <w:p w14:paraId="3A635B10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**PUP Share</w:t>
            </w:r>
          </w:p>
        </w:tc>
        <w:tc>
          <w:tcPr>
            <w:tcW w:w="1584" w:type="dxa"/>
            <w:vAlign w:val="center"/>
          </w:tcPr>
          <w:p w14:paraId="10A94DAE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***Other Funding Agency/</w:t>
            </w:r>
            <w:proofErr w:type="spellStart"/>
            <w:r w:rsidRPr="00B96605">
              <w:rPr>
                <w:rFonts w:ascii="Century Gothic" w:hAnsi="Century Gothic"/>
                <w:b/>
                <w:noProof/>
                <w:color w:val="000000" w:themeColor="text1"/>
                <w:sz w:val="16"/>
                <w:szCs w:val="16"/>
              </w:rPr>
              <w:t>ies</w:t>
            </w:r>
            <w:proofErr w:type="spellEnd"/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 xml:space="preserve"> Share</w:t>
            </w:r>
          </w:p>
        </w:tc>
      </w:tr>
      <w:tr w:rsidR="00452065" w:rsidRPr="00A46BF8" w14:paraId="0CFE644A" w14:textId="77777777" w:rsidTr="00D644E2">
        <w:trPr>
          <w:cantSplit/>
          <w:trHeight w:val="214"/>
        </w:trPr>
        <w:tc>
          <w:tcPr>
            <w:tcW w:w="4349" w:type="dxa"/>
          </w:tcPr>
          <w:p w14:paraId="41DA38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I. *Honoraria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(Personnel Services)</w:t>
            </w:r>
          </w:p>
        </w:tc>
        <w:tc>
          <w:tcPr>
            <w:tcW w:w="1836" w:type="dxa"/>
          </w:tcPr>
          <w:p w14:paraId="6BB32A3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5367C63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F2D03F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CE645AC" w14:textId="77777777" w:rsidTr="00D644E2">
        <w:trPr>
          <w:cantSplit/>
          <w:trHeight w:val="172"/>
        </w:trPr>
        <w:tc>
          <w:tcPr>
            <w:tcW w:w="4349" w:type="dxa"/>
          </w:tcPr>
          <w:p w14:paraId="165A35E4" w14:textId="77777777" w:rsidR="00452065" w:rsidRPr="00015222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Team Leader</w:t>
            </w: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8,800 X No. of Months)</w:t>
            </w:r>
          </w:p>
        </w:tc>
        <w:tc>
          <w:tcPr>
            <w:tcW w:w="1836" w:type="dxa"/>
          </w:tcPr>
          <w:p w14:paraId="1DD2187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00230C7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F16131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4B294F4" w14:textId="77777777" w:rsidTr="00D644E2">
        <w:trPr>
          <w:cantSplit/>
          <w:trHeight w:val="63"/>
        </w:trPr>
        <w:tc>
          <w:tcPr>
            <w:tcW w:w="4349" w:type="dxa"/>
          </w:tcPr>
          <w:p w14:paraId="090BB0CD" w14:textId="77777777" w:rsidR="00452065" w:rsidRPr="00A327D6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7,500 X No. of Months)</w:t>
            </w:r>
          </w:p>
        </w:tc>
        <w:tc>
          <w:tcPr>
            <w:tcW w:w="1836" w:type="dxa"/>
          </w:tcPr>
          <w:p w14:paraId="208A6F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ED2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1A435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D9847AC" w14:textId="77777777" w:rsidTr="00D644E2">
        <w:trPr>
          <w:cantSplit/>
          <w:trHeight w:val="63"/>
        </w:trPr>
        <w:tc>
          <w:tcPr>
            <w:tcW w:w="4349" w:type="dxa"/>
          </w:tcPr>
          <w:p w14:paraId="72091E5E" w14:textId="77777777" w:rsidR="00452065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Ju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4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,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8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00 X No. of Months)</w:t>
            </w:r>
          </w:p>
        </w:tc>
        <w:tc>
          <w:tcPr>
            <w:tcW w:w="1836" w:type="dxa"/>
          </w:tcPr>
          <w:p w14:paraId="62DEF22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DFCEC0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AF7C04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C330172" w14:textId="77777777" w:rsidTr="00D644E2">
        <w:trPr>
          <w:cantSplit/>
          <w:trHeight w:val="156"/>
        </w:trPr>
        <w:tc>
          <w:tcPr>
            <w:tcW w:w="4349" w:type="dxa"/>
          </w:tcPr>
          <w:p w14:paraId="360270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1696F86C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C4FA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7DB896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5EF1B" w14:textId="77777777" w:rsidTr="00D644E2">
        <w:trPr>
          <w:cantSplit/>
          <w:trHeight w:val="93"/>
        </w:trPr>
        <w:tc>
          <w:tcPr>
            <w:tcW w:w="4349" w:type="dxa"/>
          </w:tcPr>
          <w:p w14:paraId="0BCB41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III.  </w:t>
            </w: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Maintenance and Other Operating Expenses</w:t>
            </w:r>
          </w:p>
        </w:tc>
        <w:tc>
          <w:tcPr>
            <w:tcW w:w="1836" w:type="dxa"/>
          </w:tcPr>
          <w:p w14:paraId="0FA6BD6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ABC803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C8FA47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0A12D3B" w14:textId="77777777" w:rsidTr="00D644E2">
        <w:trPr>
          <w:cantSplit/>
          <w:trHeight w:val="112"/>
        </w:trPr>
        <w:tc>
          <w:tcPr>
            <w:tcW w:w="4349" w:type="dxa"/>
          </w:tcPr>
          <w:p w14:paraId="51D2B25A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ocal Travel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1B1114D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59566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35435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4BDE1670" w14:textId="77777777" w:rsidTr="00D644E2">
        <w:trPr>
          <w:cantSplit/>
          <w:trHeight w:val="112"/>
        </w:trPr>
        <w:tc>
          <w:tcPr>
            <w:tcW w:w="4349" w:type="dxa"/>
          </w:tcPr>
          <w:p w14:paraId="4250DA9E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Communication through Mobile Phon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8,8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0.00)</w:t>
            </w:r>
          </w:p>
        </w:tc>
        <w:tc>
          <w:tcPr>
            <w:tcW w:w="1836" w:type="dxa"/>
          </w:tcPr>
          <w:p w14:paraId="32DFC35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D5644D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19BAA3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83632D4" w14:textId="77777777" w:rsidTr="00D644E2">
        <w:trPr>
          <w:cantSplit/>
          <w:trHeight w:val="161"/>
        </w:trPr>
        <w:tc>
          <w:tcPr>
            <w:tcW w:w="4349" w:type="dxa"/>
          </w:tcPr>
          <w:p w14:paraId="220F9657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Office Supplie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4B0749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1A5CCF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0B483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EE3BA" w14:textId="77777777" w:rsidTr="00D644E2">
        <w:trPr>
          <w:cantSplit/>
          <w:trHeight w:val="161"/>
        </w:trPr>
        <w:tc>
          <w:tcPr>
            <w:tcW w:w="4349" w:type="dxa"/>
          </w:tcPr>
          <w:p w14:paraId="4248C20A" w14:textId="77777777" w:rsidR="00452065" w:rsidRPr="00A46BF8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Suppli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7C48C27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E5A87F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21EAB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3D6E117" w14:textId="77777777" w:rsidTr="00D644E2">
        <w:trPr>
          <w:cantSplit/>
          <w:trHeight w:val="161"/>
        </w:trPr>
        <w:tc>
          <w:tcPr>
            <w:tcW w:w="4349" w:type="dxa"/>
          </w:tcPr>
          <w:p w14:paraId="2963124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Textbook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58C171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037CC4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7A4442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BFC2383" w14:textId="77777777" w:rsidTr="00D644E2">
        <w:trPr>
          <w:cantSplit/>
          <w:trHeight w:val="161"/>
        </w:trPr>
        <w:tc>
          <w:tcPr>
            <w:tcW w:w="4349" w:type="dxa"/>
          </w:tcPr>
          <w:p w14:paraId="6585D1D2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mi-Expendable: ICT equipment </w:t>
            </w:r>
          </w:p>
          <w:p w14:paraId="59CF546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0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01E601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FE4F3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3D6738D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10166FB1" w14:textId="77777777" w:rsidTr="00D644E2">
        <w:trPr>
          <w:cantSplit/>
          <w:trHeight w:val="161"/>
        </w:trPr>
        <w:tc>
          <w:tcPr>
            <w:tcW w:w="4349" w:type="dxa"/>
          </w:tcPr>
          <w:p w14:paraId="52EB3427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emi-Expendable: Other Machinery</w:t>
            </w:r>
          </w:p>
          <w:p w14:paraId="243C94A9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431FDE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B05C6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0D615F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8E66319" w14:textId="77777777" w:rsidTr="00D644E2">
        <w:trPr>
          <w:cantSplit/>
          <w:trHeight w:val="161"/>
        </w:trPr>
        <w:tc>
          <w:tcPr>
            <w:tcW w:w="4349" w:type="dxa"/>
          </w:tcPr>
          <w:p w14:paraId="47C7988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Food and Representation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4F33CBA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118F0F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4E0A35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14A7445" w14:textId="77777777" w:rsidTr="00D644E2">
        <w:trPr>
          <w:cantSplit/>
          <w:trHeight w:val="161"/>
        </w:trPr>
        <w:tc>
          <w:tcPr>
            <w:tcW w:w="4349" w:type="dxa"/>
          </w:tcPr>
          <w:p w14:paraId="7974758B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Analysi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50,000.00)</w:t>
            </w:r>
          </w:p>
        </w:tc>
        <w:tc>
          <w:tcPr>
            <w:tcW w:w="1836" w:type="dxa"/>
          </w:tcPr>
          <w:p w14:paraId="03CE4F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CDD2F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C7FE39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E1A4F0A" w14:textId="77777777" w:rsidTr="00D644E2">
        <w:trPr>
          <w:cantSplit/>
          <w:trHeight w:val="161"/>
        </w:trPr>
        <w:tc>
          <w:tcPr>
            <w:tcW w:w="4349" w:type="dxa"/>
          </w:tcPr>
          <w:p w14:paraId="205B23E8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Domain Hosting Subscription </w:t>
            </w:r>
          </w:p>
          <w:p w14:paraId="637D2E8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546F060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2477BB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B61B2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4D1A458" w14:textId="77777777" w:rsidTr="00D644E2">
        <w:trPr>
          <w:cantSplit/>
          <w:trHeight w:val="190"/>
        </w:trPr>
        <w:tc>
          <w:tcPr>
            <w:tcW w:w="4349" w:type="dxa"/>
          </w:tcPr>
          <w:p w14:paraId="52573921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7737829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79B139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34B24D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65BCE375" w14:textId="77777777" w:rsidTr="00D644E2">
        <w:trPr>
          <w:cantSplit/>
          <w:trHeight w:val="180"/>
        </w:trPr>
        <w:tc>
          <w:tcPr>
            <w:tcW w:w="4349" w:type="dxa"/>
          </w:tcPr>
          <w:p w14:paraId="299ACC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                                      TOTAL</w:t>
            </w:r>
          </w:p>
        </w:tc>
        <w:tc>
          <w:tcPr>
            <w:tcW w:w="1836" w:type="dxa"/>
          </w:tcPr>
          <w:p w14:paraId="32A0E66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1B507B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8F4E3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2A2C0442" w14:textId="77777777" w:rsidR="00452065" w:rsidRDefault="00452065" w:rsidP="008F7C6D">
      <w:pPr>
        <w:rPr>
          <w:rFonts w:ascii="Century Gothic" w:hAnsi="Century Gothic"/>
        </w:rPr>
      </w:pPr>
    </w:p>
    <w:p w14:paraId="59735994" w14:textId="198F19B8" w:rsidR="00223D3F" w:rsidRDefault="00223D3F">
      <w:pPr>
        <w:rPr>
          <w:rFonts w:ascii="Century Gothic" w:hAnsi="Century Gothic"/>
          <w:szCs w:val="20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0EEB976C" w14:textId="77777777" w:rsidTr="00DD06DC">
        <w:tc>
          <w:tcPr>
            <w:tcW w:w="2559" w:type="dxa"/>
            <w:shd w:val="clear" w:color="auto" w:fill="auto"/>
            <w:vAlign w:val="center"/>
          </w:tcPr>
          <w:p w14:paraId="39405C9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752D77FA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C60B192" w14:textId="5DE7AE64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48922B4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C05263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C96CE4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2073BD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1338C2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0391E42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CF36F2D" w14:textId="77777777" w:rsidTr="00DD06DC">
        <w:tc>
          <w:tcPr>
            <w:tcW w:w="2559" w:type="dxa"/>
            <w:shd w:val="clear" w:color="auto" w:fill="auto"/>
          </w:tcPr>
          <w:p w14:paraId="7F1CD47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01099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7DC9DAE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59A1D8A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46BFE3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E05527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D394CB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5A40C5C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01F006B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03F30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34459F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303BA10F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A9E97D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134C3D7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049DEC1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0B0352E0" w14:textId="77777777" w:rsidTr="00DD06DC">
        <w:tc>
          <w:tcPr>
            <w:tcW w:w="2559" w:type="dxa"/>
            <w:shd w:val="clear" w:color="auto" w:fill="auto"/>
            <w:vAlign w:val="center"/>
          </w:tcPr>
          <w:p w14:paraId="61FCDBC0" w14:textId="1490D667" w:rsidR="00223D3F" w:rsidRDefault="00E33877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3C873CC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B32701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902C9C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066511E" w14:textId="73031CC3" w:rsidR="000512A6" w:rsidRDefault="000512A6">
      <w:pPr>
        <w:rPr>
          <w:rFonts w:ascii="Century Gothic" w:hAnsi="Century Gothic"/>
          <w:szCs w:val="20"/>
        </w:rPr>
      </w:pPr>
    </w:p>
    <w:p w14:paraId="51A6222F" w14:textId="7712E402" w:rsidR="00223D3F" w:rsidRDefault="00223D3F">
      <w:pPr>
        <w:rPr>
          <w:rFonts w:ascii="Century Gothic" w:hAnsi="Century Gothic"/>
          <w:szCs w:val="20"/>
        </w:rPr>
      </w:pPr>
    </w:p>
    <w:sectPr w:rsidR="00223D3F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F406C7" w14:textId="77777777" w:rsidR="009C5963" w:rsidRDefault="009C5963" w:rsidP="00C27A9C">
      <w:r>
        <w:separator/>
      </w:r>
    </w:p>
  </w:endnote>
  <w:endnote w:type="continuationSeparator" w:id="0">
    <w:p w14:paraId="4E96F6B8" w14:textId="77777777" w:rsidR="009C5963" w:rsidRDefault="009C5963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2B24CC" w14:textId="77777777" w:rsidR="009C5963" w:rsidRDefault="009C5963" w:rsidP="00C27A9C">
      <w:r>
        <w:separator/>
      </w:r>
    </w:p>
  </w:footnote>
  <w:footnote w:type="continuationSeparator" w:id="0">
    <w:p w14:paraId="11EFE0B6" w14:textId="77777777" w:rsidR="009C5963" w:rsidRDefault="009C5963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910594026" name="Picture 91059402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20211"/>
    <w:rsid w:val="00333F0B"/>
    <w:rsid w:val="003361D6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14E7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5963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73639"/>
    <w:rsid w:val="00B96605"/>
    <w:rsid w:val="00BE1116"/>
    <w:rsid w:val="00C27A9C"/>
    <w:rsid w:val="00C45C94"/>
    <w:rsid w:val="00C75926"/>
    <w:rsid w:val="00C83ED3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D06DC"/>
    <w:rsid w:val="00DF6691"/>
    <w:rsid w:val="00E06524"/>
    <w:rsid w:val="00E06528"/>
    <w:rsid w:val="00E20AE9"/>
    <w:rsid w:val="00E33877"/>
    <w:rsid w:val="00E713D5"/>
    <w:rsid w:val="00EC0C2A"/>
    <w:rsid w:val="00ED111D"/>
    <w:rsid w:val="00F0312F"/>
    <w:rsid w:val="00F66784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4</cp:revision>
  <cp:lastPrinted>2022-10-18T06:14:00Z</cp:lastPrinted>
  <dcterms:created xsi:type="dcterms:W3CDTF">2024-10-08T07:57:00Z</dcterms:created>
  <dcterms:modified xsi:type="dcterms:W3CDTF">2024-10-10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